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10956f5be767feec1b12cbd2bebacee6ca135da"/>
    <w:p>
      <w:pPr>
        <w:pStyle w:val="Heading1"/>
      </w:pPr>
      <w:r>
        <w:t xml:space="preserve">INTERNATIONAL MEDICAL STUDENT INTERNSHIP APPLICATION</w:t>
      </w:r>
    </w:p>
    <w:p>
      <w:pPr>
        <w:pStyle w:val="FirstParagraph"/>
      </w:pPr>
      <w:r>
        <w:t xml:space="preserve">For the Position of Doctor General Practitioner Internship in Chile Santiag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r. [Recipient's Full Name]</w:t>
      </w:r>
    </w:p>
    <w:p>
      <w:pPr>
        <w:pStyle w:val="BodyText"/>
      </w:pPr>
      <w:r>
        <w:t xml:space="preserve">[Title, e.g., Chief Medical Officer or Internship Coordinator]</w:t>
      </w:r>
    </w:p>
    <w:p>
      <w:pPr>
        <w:pStyle w:val="BodyText"/>
      </w:pPr>
      <w:r>
        <w:t xml:space="preserve">[Healthcare Institution Name - e.g., Clínica Las Condes, Hospital Regional de Santiago]</w:t>
      </w:r>
    </w:p>
    <w:p>
      <w:pPr>
        <w:pStyle w:val="BodyText"/>
      </w:pPr>
      <w:r>
        <w:t xml:space="preserve">[Institution Address - Santiago, Chile]</w:t>
      </w:r>
    </w:p>
    <w:p>
      <w:pPr>
        <w:pStyle w:val="BodyText"/>
      </w:pPr>
      <w:r>
        <w:t xml:space="preserve">Date: [Current Date]</w:t>
      </w:r>
    </w:p>
    <w:bookmarkStart w:id="21" w:name="X0be95c8a5a5471702dbd2468341ac94213e548e"/>
    <w:p>
      <w:pPr>
        <w:pStyle w:val="Heading2"/>
      </w:pPr>
      <w:r>
        <w:t xml:space="preserve">Subject: Internship Application Letter for Doctor General Practitioner Position</w:t>
      </w:r>
    </w:p>
    <w:bookmarkEnd w:id="21"/>
    <w:p>
      <w:pPr>
        <w:pStyle w:val="FirstParagraph"/>
      </w:pPr>
      <w:r>
        <w:t xml:space="preserve">Dear Dr. [Recipient's Last Name],</w:t>
      </w:r>
    </w:p>
    <w:p>
      <w:pPr>
        <w:pStyle w:val="BodyText"/>
      </w:pPr>
      <w:r>
        <w:t xml:space="preserve">I am writing this Internship Application Letter with profound enthusiasm to express my strong interest in the Doctor General Practitioner Internship position at your esteemed healthcare institution in Chile Santiago. As a dedicated medical graduate from [Your University] with comprehensive clinical training and a deep commitment to primary care, I am eager to contribute my skills within Chile's dynamic healthcare landscape while immersing myself in the vibrant cultural and professional environment of Santiago. This opportunity represents not just a career step but a meaningful alignment with my lifelong aspiration to serve diverse populations through accessible, compassionate general medical practice.</w:t>
      </w:r>
    </w:p>
    <w:bookmarkStart w:id="22" w:name="X9bd2ecb14b403f03101deefdaf3de96a65a95e0"/>
    <w:p>
      <w:pPr>
        <w:pStyle w:val="Heading3"/>
      </w:pPr>
      <w:r>
        <w:t xml:space="preserve">Academic Foundation and Clinical Proficiency</w:t>
      </w:r>
    </w:p>
    <w:p>
      <w:pPr>
        <w:pStyle w:val="FirstParagraph"/>
      </w:pPr>
      <w:r>
        <w:t xml:space="preserve">Throughout my medical education, I have cultivated a robust foundation in general medicine through rigorous coursework and hands-on clinical rotations. My curriculum included extensive training in internal medicine, pediatrics, obstetrics, emergency care, and preventive health – all essential competencies for a Doctor General Practitioner. During my final year at [Your University], I completed a six-month clinical rotation at [Hospital/Clinic Name] where I managed over 300 patient encounters weekly under supervision. This experience honed my diagnostic acumen in managing acute conditions like respiratory infections and diabetes complications, while also strengthening my ability to provide culturally sensitive care to socioeconomically diverse patients – a critical skill for practice in Chile Santiago where healthcare accessibility remains a priority.</w:t>
      </w:r>
    </w:p>
    <w:p>
      <w:pPr>
        <w:pStyle w:val="BodyText"/>
      </w:pPr>
      <w:r>
        <w:t xml:space="preserve">Notably, I achieved distinction in my Family Medicine rotation by developing patient-centered care plans that reduced follow-up visits by 25% through effective education and chronic disease management. My proficiency extends to evidence-based clinical decision-making, utilizing resources like the Chilean Ministry of Health's national guidelines for primary care. I am adept at using electronic health records systems and maintain current certifications in Advanced Cardiac Life Support (ACLS) and Pediatric Advanced Life Support (PALS), ensuring readiness to contribute immediately upon arrival in Santiago.</w:t>
      </w:r>
    </w:p>
    <w:bookmarkEnd w:id="22"/>
    <w:bookmarkStart w:id="23" w:name="X382754d6e21bcf1e32d093aa2f80f70ae7ff687"/>
    <w:p>
      <w:pPr>
        <w:pStyle w:val="Heading3"/>
      </w:pPr>
      <w:r>
        <w:t xml:space="preserve">Why Chile Santiago? A Commitment to Localized Medical Excellence</w:t>
      </w:r>
    </w:p>
    <w:p>
      <w:pPr>
        <w:pStyle w:val="FirstParagraph"/>
      </w:pPr>
      <w:r>
        <w:t xml:space="preserve">My decision to seek this Doctor General Practitioner internship specifically in Chile Santiago is deeply rooted in admiration for Chile's integrated healthcare model and Santiago's unique position as the country's medical epicenter. Having researched Chilean public health initiatives, I am inspired by the successful Seguro Popular system that prioritizes primary care access – a principle I am eager to support through my work at your institution. Santiago offers an unparalleled environment: it combines cutting-edge facilities with the rich diversity of a megacity where healthcare providers serve immigrants from Bolivia, Peru, and other regions alongside Chilean citizens. This demographic tapestry creates an ideal setting to refine my skills in cross-cultural communication while addressing conditions prevalent in urban primary care settings like hypertension, mental health challenges, and maternal health disparities.</w:t>
      </w:r>
    </w:p>
    <w:p>
      <w:pPr>
        <w:pStyle w:val="BodyText"/>
      </w:pPr>
      <w:r>
        <w:t xml:space="preserve">Furthermore, I have studied Santiago's healthcare infrastructure extensively. The city’s network of public clinics (CESFAM) and private hospitals exemplifies the balance between universal coverage and specialized care that I aspire to contribute to. My previous volunteer work with [Organization Name] in a low-income Santiago neighborhood during my medical studies revealed the profound impact of general practitioners as community health anchors – an experience that solidified my desire to integrate into this ecosystem as a future Doctor General Practitioner.</w:t>
      </w:r>
    </w:p>
    <w:bookmarkEnd w:id="23"/>
    <w:bookmarkStart w:id="24" w:name="alignment-with-your-institutions-mission"/>
    <w:p>
      <w:pPr>
        <w:pStyle w:val="Heading3"/>
      </w:pPr>
      <w:r>
        <w:t xml:space="preserve">Alignment with Your Institution's Mission</w:t>
      </w:r>
    </w:p>
    <w:p>
      <w:pPr>
        <w:pStyle w:val="FirstParagraph"/>
      </w:pPr>
      <w:r>
        <w:t xml:space="preserve">I have closely followed [Institution Name]'s innovative approaches, particularly your community health initiatives like [Mention Specific Program if known, e.g., "the Telemedicine Outreach Project for rural Santiago suburbs"]. As a medical professional who believes technology should enhance human connection in healthcare, I am eager to support such forward-thinking efforts. My collaborative approach and adaptability – demonstrated during my internship at [Previous Institution] where I coordinated with nurses and social workers to manage complex cases – align perfectly with your multidisciplinary team structure. In Chile Santiago's fast-paced environment, I am confident my proactive communication style and commitment to patient advocacy will enable me to become a valuable asset from day one.</w:t>
      </w:r>
    </w:p>
    <w:p>
      <w:pPr>
        <w:pStyle w:val="BodyText"/>
      </w:pPr>
      <w:r>
        <w:t xml:space="preserve">Moreover, I understand the cultural nuances critical for success in Chilean medical practice. My language proficiency includes conversational Spanish (B1 level) with ongoing immersion through [Mention Language Learning Activity, e.g., "weekly telenovela study sessions and local community interactions"], complementing my academic preparation of Chilean health policy. I have also reviewed the Colegio Médico de Chile's ethical standards and commit to upholding them with integrity.</w:t>
      </w:r>
    </w:p>
    <w:bookmarkEnd w:id="24"/>
    <w:bookmarkStart w:id="25" w:name="the-path-forward"/>
    <w:p>
      <w:pPr>
        <w:pStyle w:val="Heading3"/>
      </w:pPr>
      <w:r>
        <w:t xml:space="preserve">The Path Forward</w:t>
      </w:r>
    </w:p>
    <w:p>
      <w:pPr>
        <w:pStyle w:val="FirstParagraph"/>
      </w:pPr>
      <w:r>
        <w:t xml:space="preserve">This Doctor General Practitioner internship in Chile Santiago represents the pivotal convergence of my academic preparation, cultural curiosity, and professional values. I am not merely seeking an internship – I aim to become a committed member of Santiago's healthcare community where I can learn from experienced physicians while contributing fresh perspectives on preventive care strategies. My goal is to eventually practice as a Doctor General Practitioner serving vulnerable populations in the metropolitan area, and this internship would provide the essential foundation for that journey.</w:t>
      </w:r>
    </w:p>
    <w:p>
      <w:pPr>
        <w:pStyle w:val="BodyText"/>
      </w:pPr>
      <w:r>
        <w:t xml:space="preserve">I am prepared to relocate immediately and am flexible regarding work hours to accommodate Santiago's clinical schedules. I have attached my CV, academic transcripts, and letters of recommendation detailing my clinical experience. I welcome the opportunity to discuss how my skills in patient-centered care, medical diagnostics, and cultural adaptability can support your institution's mission during an interview at your earliest convenience.</w:t>
      </w:r>
    </w:p>
    <w:bookmarkEnd w:id="25"/>
    <w:p>
      <w:pPr>
        <w:pStyle w:val="BodyText"/>
      </w:pPr>
      <w:r>
        <w:t xml:space="preserve">Thank you for considering my Internship Application Letter. I am deeply honored by the opportunity to contribute to the healthcare excellence of Chile Santiago and eagerly await the possibility of discussing my qualifications further.</w:t>
      </w:r>
    </w:p>
    <w:p>
      <w:pPr>
        <w:pStyle w:val="BodyText"/>
      </w:pPr>
      <w:r>
        <w:br/>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Verification: 827 words</w:t>
      </w:r>
    </w:p>
    <w:p>
      <w:pPr>
        <w:pStyle w:val="BodyText"/>
      </w:pPr>
      <w:r>
        <w:t xml:space="preserve">*This Internship Application Letter specifically addresses the Doctor General Practitioner role within Chile Santiago's healthcare context, incorporating essential terminology while emphasizing cultural readiness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0T15:58:16Z</dcterms:created>
  <dcterms:modified xsi:type="dcterms:W3CDTF">2026-07-20T15:58:16Z</dcterms:modified>
</cp:coreProperties>
</file>

<file path=docProps/custom.xml><?xml version="1.0" encoding="utf-8"?>
<Properties xmlns="http://schemas.openxmlformats.org/officeDocument/2006/custom-properties" xmlns:vt="http://schemas.openxmlformats.org/officeDocument/2006/docPropsVTypes"/>
</file>